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382A8" w14:textId="1AF6B030" w:rsidR="000726EB" w:rsidRDefault="00A93499" w:rsidP="00A93499">
      <w:pPr>
        <w:jc w:val="center"/>
        <w:rPr>
          <w:b/>
          <w:bCs/>
          <w:sz w:val="36"/>
          <w:szCs w:val="36"/>
        </w:rPr>
      </w:pPr>
      <w:r w:rsidRPr="00A93499">
        <w:rPr>
          <w:b/>
          <w:bCs/>
          <w:sz w:val="36"/>
          <w:szCs w:val="36"/>
        </w:rPr>
        <w:t>Membership Agreement</w:t>
      </w:r>
    </w:p>
    <w:p w14:paraId="04D1DD4F" w14:textId="39CF172A" w:rsidR="00A93499" w:rsidRDefault="00C60357" w:rsidP="00A93499">
      <w:pPr>
        <w:rPr>
          <w:sz w:val="24"/>
          <w:szCs w:val="24"/>
        </w:rPr>
      </w:pPr>
      <w:r>
        <w:rPr>
          <w:sz w:val="24"/>
          <w:szCs w:val="24"/>
        </w:rPr>
        <w:t>Business/Organization/Name</w:t>
      </w:r>
      <w:r w:rsidR="00A93499" w:rsidRPr="00A93499">
        <w:rPr>
          <w:sz w:val="24"/>
          <w:szCs w:val="24"/>
        </w:rPr>
        <w:t>____________________________</w:t>
      </w:r>
      <w:r w:rsidR="00A93499">
        <w:rPr>
          <w:sz w:val="24"/>
          <w:szCs w:val="24"/>
        </w:rPr>
        <w:t>__________________________</w:t>
      </w:r>
      <w:r w:rsidR="00C9742E">
        <w:rPr>
          <w:sz w:val="24"/>
          <w:szCs w:val="24"/>
        </w:rPr>
        <w:t>____________</w:t>
      </w:r>
    </w:p>
    <w:p w14:paraId="5C8AA985" w14:textId="00E919FB" w:rsidR="00A93499" w:rsidRDefault="00A93499" w:rsidP="00A93499">
      <w:pPr>
        <w:rPr>
          <w:sz w:val="24"/>
          <w:szCs w:val="24"/>
        </w:rPr>
      </w:pPr>
      <w:r>
        <w:rPr>
          <w:sz w:val="24"/>
          <w:szCs w:val="24"/>
        </w:rPr>
        <w:t>Representative:__________________________</w:t>
      </w:r>
      <w:r w:rsidR="00C9742E">
        <w:rPr>
          <w:sz w:val="24"/>
          <w:szCs w:val="24"/>
        </w:rPr>
        <w:t>________</w:t>
      </w:r>
      <w:r>
        <w:rPr>
          <w:sz w:val="24"/>
          <w:szCs w:val="24"/>
        </w:rPr>
        <w:tab/>
        <w:t>Title:________________________________</w:t>
      </w:r>
      <w:r w:rsidR="00C9742E">
        <w:rPr>
          <w:sz w:val="24"/>
          <w:szCs w:val="24"/>
        </w:rPr>
        <w:t>_____</w:t>
      </w:r>
    </w:p>
    <w:p w14:paraId="099669A2" w14:textId="5727F182" w:rsidR="00426F6F" w:rsidRDefault="00426F6F" w:rsidP="00A93499">
      <w:pPr>
        <w:rPr>
          <w:sz w:val="24"/>
          <w:szCs w:val="24"/>
        </w:rPr>
      </w:pPr>
      <w:r>
        <w:rPr>
          <w:sz w:val="24"/>
          <w:szCs w:val="24"/>
        </w:rPr>
        <w:t>Email:________________________________________________</w:t>
      </w:r>
    </w:p>
    <w:p w14:paraId="7155E967" w14:textId="602910D3" w:rsidR="00A93499" w:rsidRDefault="00A93499" w:rsidP="00A93499">
      <w:pPr>
        <w:rPr>
          <w:sz w:val="24"/>
          <w:szCs w:val="24"/>
        </w:rPr>
      </w:pPr>
      <w:r>
        <w:rPr>
          <w:sz w:val="24"/>
          <w:szCs w:val="24"/>
        </w:rPr>
        <w:t>Mailing Address_________________________________________________________________</w:t>
      </w:r>
      <w:r w:rsidR="00C9742E">
        <w:rPr>
          <w:sz w:val="24"/>
          <w:szCs w:val="24"/>
        </w:rPr>
        <w:t>___________</w:t>
      </w:r>
    </w:p>
    <w:p w14:paraId="2682978A" w14:textId="0FD82A30" w:rsidR="00A93499" w:rsidRDefault="00A93499" w:rsidP="00A93499">
      <w:pPr>
        <w:rPr>
          <w:sz w:val="24"/>
          <w:szCs w:val="24"/>
        </w:rPr>
      </w:pPr>
      <w:r>
        <w:rPr>
          <w:sz w:val="24"/>
          <w:szCs w:val="24"/>
        </w:rPr>
        <w:t>Street Address (if different from above):_____________________________________________</w:t>
      </w:r>
      <w:r w:rsidR="00C9742E">
        <w:rPr>
          <w:sz w:val="24"/>
          <w:szCs w:val="24"/>
        </w:rPr>
        <w:t>____________</w:t>
      </w:r>
    </w:p>
    <w:p w14:paraId="1DDF06AA" w14:textId="3F55066B" w:rsidR="00A93499" w:rsidRDefault="00A93499" w:rsidP="00A93499">
      <w:pPr>
        <w:rPr>
          <w:sz w:val="24"/>
          <w:szCs w:val="24"/>
        </w:rPr>
      </w:pPr>
      <w:r>
        <w:rPr>
          <w:sz w:val="24"/>
          <w:szCs w:val="24"/>
        </w:rPr>
        <w:t>Work Phone_____________________________</w:t>
      </w:r>
      <w:r>
        <w:rPr>
          <w:sz w:val="24"/>
          <w:szCs w:val="24"/>
        </w:rPr>
        <w:tab/>
        <w:t xml:space="preserve">Cell </w:t>
      </w:r>
      <w:proofErr w:type="gramStart"/>
      <w:r>
        <w:rPr>
          <w:sz w:val="24"/>
          <w:szCs w:val="24"/>
        </w:rPr>
        <w:t>Phone:_</w:t>
      </w:r>
      <w:proofErr w:type="gramEnd"/>
      <w:r>
        <w:rPr>
          <w:sz w:val="24"/>
          <w:szCs w:val="24"/>
        </w:rPr>
        <w:t>_________________________</w:t>
      </w:r>
      <w:r w:rsidR="00C9742E">
        <w:rPr>
          <w:sz w:val="24"/>
          <w:szCs w:val="24"/>
        </w:rPr>
        <w:t>____________</w:t>
      </w:r>
      <w:r w:rsidR="00C60357">
        <w:rPr>
          <w:sz w:val="24"/>
          <w:szCs w:val="24"/>
        </w:rPr>
        <w:t>_</w:t>
      </w:r>
    </w:p>
    <w:p w14:paraId="63CA2253" w14:textId="24A3F6EF" w:rsidR="00A93499" w:rsidRDefault="00A93499" w:rsidP="00A93499">
      <w:pPr>
        <w:rPr>
          <w:sz w:val="24"/>
          <w:szCs w:val="24"/>
        </w:rPr>
      </w:pPr>
      <w:r>
        <w:rPr>
          <w:sz w:val="24"/>
          <w:szCs w:val="24"/>
        </w:rPr>
        <w:t xml:space="preserve">Social Media </w:t>
      </w:r>
      <w:proofErr w:type="gramStart"/>
      <w:r>
        <w:rPr>
          <w:sz w:val="24"/>
          <w:szCs w:val="24"/>
        </w:rPr>
        <w:t>Pages:_</w:t>
      </w:r>
      <w:proofErr w:type="gramEnd"/>
      <w:r>
        <w:rPr>
          <w:sz w:val="24"/>
          <w:szCs w:val="24"/>
        </w:rPr>
        <w:t>____________________________________________________________</w:t>
      </w:r>
      <w:r w:rsidR="00C9742E">
        <w:rPr>
          <w:sz w:val="24"/>
          <w:szCs w:val="24"/>
        </w:rPr>
        <w:t>____________</w:t>
      </w:r>
      <w:r w:rsidR="00C60357">
        <w:rPr>
          <w:sz w:val="24"/>
          <w:szCs w:val="24"/>
        </w:rPr>
        <w:t>_</w:t>
      </w:r>
    </w:p>
    <w:p w14:paraId="62233FB1" w14:textId="3EED7343" w:rsidR="00A93499" w:rsidRPr="00A93499" w:rsidRDefault="00A93499" w:rsidP="00A93499">
      <w:pPr>
        <w:jc w:val="center"/>
        <w:rPr>
          <w:sz w:val="18"/>
          <w:szCs w:val="18"/>
          <w:u w:val="single"/>
        </w:rPr>
      </w:pPr>
      <w:r w:rsidRPr="00A93499">
        <w:rPr>
          <w:sz w:val="18"/>
          <w:szCs w:val="18"/>
          <w:u w:val="single"/>
        </w:rPr>
        <w:t>Yearly Business Membership Options: (please mark the appropriate response for full-time &amp; part-time employees)</w:t>
      </w:r>
    </w:p>
    <w:p w14:paraId="366BB093" w14:textId="42DD0AD0" w:rsidR="00A93499" w:rsidRDefault="00A93499" w:rsidP="00A93499">
      <w:pPr>
        <w:jc w:val="center"/>
        <w:rPr>
          <w:sz w:val="18"/>
          <w:szCs w:val="18"/>
          <w:u w:val="single"/>
        </w:rPr>
      </w:pPr>
      <w:r w:rsidRPr="00A93499">
        <w:rPr>
          <w:sz w:val="18"/>
          <w:szCs w:val="18"/>
          <w:u w:val="single"/>
        </w:rPr>
        <w:t>We take cash, check and credit card payments. There are no refunds on membership dues.</w:t>
      </w:r>
    </w:p>
    <w:p w14:paraId="34F49EC9" w14:textId="0BF1BE15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 w:rsidRPr="00A93499">
        <w:rPr>
          <w:sz w:val="24"/>
          <w:szCs w:val="24"/>
        </w:rPr>
        <w:t xml:space="preserve">Student (13-18 </w:t>
      </w:r>
      <w:proofErr w:type="spellStart"/>
      <w:r w:rsidRPr="00A93499">
        <w:rPr>
          <w:sz w:val="24"/>
          <w:szCs w:val="24"/>
        </w:rPr>
        <w:t>yrs</w:t>
      </w:r>
      <w:proofErr w:type="spellEnd"/>
      <w:r w:rsidRPr="00A93499">
        <w:rPr>
          <w:sz w:val="24"/>
          <w:szCs w:val="24"/>
        </w:rPr>
        <w:t>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25.00</w:t>
      </w:r>
    </w:p>
    <w:p w14:paraId="28EEAD5A" w14:textId="1A2B39D1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Individual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75.00</w:t>
      </w:r>
    </w:p>
    <w:p w14:paraId="738A1FBE" w14:textId="0755CD4A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Famil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125.00</w:t>
      </w:r>
    </w:p>
    <w:p w14:paraId="01B13281" w14:textId="5FC46258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Non-Profit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150.00</w:t>
      </w:r>
    </w:p>
    <w:p w14:paraId="0BFDC322" w14:textId="4872512D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Business Level I (1-5 employees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250.00</w:t>
      </w:r>
    </w:p>
    <w:p w14:paraId="64A0F72C" w14:textId="2B883716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usiness Level II (6-25 employees)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300.00</w:t>
      </w:r>
    </w:p>
    <w:p w14:paraId="23B61F2F" w14:textId="02192FB1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usiness Level III (26-99 employees)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400.00</w:t>
      </w:r>
    </w:p>
    <w:p w14:paraId="1B475612" w14:textId="22751DA3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usiness Level IV (100 – 149 employees)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800.00</w:t>
      </w:r>
    </w:p>
    <w:p w14:paraId="479295F8" w14:textId="066CFE98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usiness Level V (150-199 employees)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900.00</w:t>
      </w:r>
    </w:p>
    <w:p w14:paraId="1E6FCF9C" w14:textId="451DCF8D" w:rsidR="00A93499" w:rsidRDefault="00A93499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Business Level VI (</w:t>
      </w:r>
      <w:r w:rsidR="00C9742E">
        <w:rPr>
          <w:sz w:val="24"/>
          <w:szCs w:val="24"/>
        </w:rPr>
        <w:t xml:space="preserve">200+ employees) </w:t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</w:r>
      <w:r w:rsidR="00C9742E">
        <w:rPr>
          <w:sz w:val="24"/>
          <w:szCs w:val="24"/>
        </w:rPr>
        <w:tab/>
        <w:t>$1050.00</w:t>
      </w:r>
    </w:p>
    <w:p w14:paraId="23B021ED" w14:textId="76D591ED" w:rsidR="00C9742E" w:rsidRDefault="00C9742E" w:rsidP="00C6035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>Financial Institution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975.00</w:t>
      </w:r>
    </w:p>
    <w:p w14:paraId="7A4C1A85" w14:textId="77777777" w:rsidR="00C60357" w:rsidRDefault="00C60357" w:rsidP="00C60357">
      <w:pPr>
        <w:spacing w:after="0" w:line="240" w:lineRule="auto"/>
        <w:ind w:left="720"/>
        <w:rPr>
          <w:sz w:val="24"/>
          <w:szCs w:val="24"/>
        </w:rPr>
      </w:pPr>
    </w:p>
    <w:p w14:paraId="2A2603DB" w14:textId="1B5F9E7D" w:rsidR="00C9742E" w:rsidRPr="00C60357" w:rsidRDefault="00C9742E" w:rsidP="00C60357">
      <w:pPr>
        <w:spacing w:after="0"/>
        <w:rPr>
          <w:sz w:val="24"/>
          <w:szCs w:val="24"/>
        </w:rPr>
      </w:pPr>
      <w:r w:rsidRPr="00C60357">
        <w:rPr>
          <w:sz w:val="24"/>
          <w:szCs w:val="24"/>
        </w:rPr>
        <w:t>Please give a brief description of your business. (This description will show on the website and other promotional materials):</w:t>
      </w:r>
    </w:p>
    <w:p w14:paraId="124E14FE" w14:textId="6A9D5A83" w:rsidR="00C9742E" w:rsidRDefault="00C9742E" w:rsidP="00C60357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66A57EB4" w14:textId="1AFE51EC" w:rsidR="00C60357" w:rsidRDefault="00C60357" w:rsidP="00A93499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192B0413" w14:textId="6705FF67" w:rsidR="00C9742E" w:rsidRPr="00C60357" w:rsidRDefault="00C9742E" w:rsidP="00A93499">
      <w:pPr>
        <w:rPr>
          <w:sz w:val="24"/>
          <w:szCs w:val="24"/>
        </w:rPr>
      </w:pPr>
      <w:r w:rsidRPr="00C60357">
        <w:rPr>
          <w:sz w:val="24"/>
          <w:szCs w:val="24"/>
        </w:rPr>
        <w:t>Would you be interested in volunteering at the Chamber and/or other events in the community:</w:t>
      </w:r>
      <w:r w:rsidR="00C60357">
        <w:rPr>
          <w:sz w:val="24"/>
          <w:szCs w:val="24"/>
        </w:rPr>
        <w:t xml:space="preserve">   </w:t>
      </w:r>
      <w:r w:rsidRPr="00C60357">
        <w:rPr>
          <w:sz w:val="24"/>
          <w:szCs w:val="24"/>
        </w:rPr>
        <w:t>Yes</w:t>
      </w:r>
      <w:r w:rsidRPr="00C60357">
        <w:rPr>
          <w:sz w:val="24"/>
          <w:szCs w:val="24"/>
        </w:rPr>
        <w:tab/>
      </w:r>
      <w:r w:rsidR="00C60357">
        <w:rPr>
          <w:sz w:val="24"/>
          <w:szCs w:val="24"/>
        </w:rPr>
        <w:t xml:space="preserve">    </w:t>
      </w:r>
      <w:r w:rsidRPr="00C60357">
        <w:rPr>
          <w:sz w:val="24"/>
          <w:szCs w:val="24"/>
        </w:rPr>
        <w:t>No</w:t>
      </w:r>
    </w:p>
    <w:p w14:paraId="7AF1AEF8" w14:textId="1CE3B791" w:rsidR="00C9742E" w:rsidRPr="00C60357" w:rsidRDefault="00C9742E" w:rsidP="00A93499">
      <w:pPr>
        <w:rPr>
          <w:sz w:val="24"/>
          <w:szCs w:val="24"/>
        </w:rPr>
      </w:pPr>
      <w:r w:rsidRPr="00C60357">
        <w:rPr>
          <w:sz w:val="24"/>
          <w:szCs w:val="24"/>
        </w:rPr>
        <w:t>Would you like to serve a 3-year term on our Board of Directors?</w:t>
      </w:r>
      <w:r w:rsidRPr="00C60357">
        <w:rPr>
          <w:sz w:val="24"/>
          <w:szCs w:val="24"/>
        </w:rPr>
        <w:tab/>
      </w:r>
      <w:r w:rsidRPr="00C60357">
        <w:rPr>
          <w:sz w:val="24"/>
          <w:szCs w:val="24"/>
        </w:rPr>
        <w:tab/>
      </w:r>
      <w:r w:rsidRPr="00C60357">
        <w:rPr>
          <w:sz w:val="24"/>
          <w:szCs w:val="24"/>
        </w:rPr>
        <w:tab/>
      </w:r>
      <w:r w:rsidRPr="00C60357">
        <w:rPr>
          <w:sz w:val="24"/>
          <w:szCs w:val="24"/>
        </w:rPr>
        <w:tab/>
      </w:r>
      <w:r w:rsidRPr="00C60357">
        <w:rPr>
          <w:sz w:val="24"/>
          <w:szCs w:val="24"/>
        </w:rPr>
        <w:tab/>
      </w:r>
      <w:r w:rsidR="00C60357">
        <w:rPr>
          <w:sz w:val="24"/>
          <w:szCs w:val="24"/>
        </w:rPr>
        <w:t xml:space="preserve">    </w:t>
      </w:r>
      <w:r w:rsidRPr="00C60357">
        <w:rPr>
          <w:sz w:val="24"/>
          <w:szCs w:val="24"/>
        </w:rPr>
        <w:t>Yes</w:t>
      </w:r>
      <w:r w:rsidRPr="00C60357">
        <w:rPr>
          <w:sz w:val="24"/>
          <w:szCs w:val="24"/>
        </w:rPr>
        <w:tab/>
      </w:r>
      <w:r w:rsidR="00C60357">
        <w:rPr>
          <w:sz w:val="24"/>
          <w:szCs w:val="24"/>
        </w:rPr>
        <w:t xml:space="preserve">    </w:t>
      </w:r>
      <w:r w:rsidRPr="00C60357">
        <w:rPr>
          <w:sz w:val="24"/>
          <w:szCs w:val="24"/>
        </w:rPr>
        <w:t>No</w:t>
      </w:r>
    </w:p>
    <w:p w14:paraId="601A2F2C" w14:textId="09344681" w:rsidR="00C9742E" w:rsidRPr="00C60357" w:rsidRDefault="00C9742E" w:rsidP="00A93499">
      <w:pPr>
        <w:rPr>
          <w:sz w:val="24"/>
          <w:szCs w:val="24"/>
        </w:rPr>
      </w:pPr>
      <w:r w:rsidRPr="00C60357">
        <w:rPr>
          <w:sz w:val="24"/>
          <w:szCs w:val="24"/>
        </w:rPr>
        <w:t>The undersigned hereby subscribes $_________ in annual membership dues for the Gonzales Chamber of Commerce. (THANK YOU!)</w:t>
      </w:r>
    </w:p>
    <w:p w14:paraId="6AD647FE" w14:textId="42120284" w:rsidR="00C60357" w:rsidRPr="00A93499" w:rsidRDefault="00C9742E" w:rsidP="00C60357">
      <w:pPr>
        <w:rPr>
          <w:sz w:val="36"/>
          <w:szCs w:val="36"/>
        </w:rPr>
      </w:pPr>
      <w:r>
        <w:rPr>
          <w:sz w:val="18"/>
          <w:szCs w:val="18"/>
        </w:rPr>
        <w:t>Signature_________________________________________________________________</w:t>
      </w:r>
      <w:r>
        <w:rPr>
          <w:sz w:val="18"/>
          <w:szCs w:val="18"/>
        </w:rPr>
        <w:tab/>
        <w:t>Date____________________________________</w:t>
      </w:r>
      <w:r w:rsidR="00C60357">
        <w:rPr>
          <w:sz w:val="36"/>
          <w:szCs w:val="36"/>
        </w:rPr>
        <w:tab/>
      </w:r>
    </w:p>
    <w:sectPr w:rsidR="00C60357" w:rsidRPr="00A93499" w:rsidSect="00C9742E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A2873" w14:textId="77777777" w:rsidR="006D43A3" w:rsidRDefault="006D43A3" w:rsidP="00A93499">
      <w:pPr>
        <w:spacing w:after="0" w:line="240" w:lineRule="auto"/>
      </w:pPr>
      <w:r>
        <w:separator/>
      </w:r>
    </w:p>
  </w:endnote>
  <w:endnote w:type="continuationSeparator" w:id="0">
    <w:p w14:paraId="61B1945F" w14:textId="77777777" w:rsidR="006D43A3" w:rsidRDefault="006D43A3" w:rsidP="00A93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EF6A8" w14:textId="4C2493BB" w:rsidR="00C60357" w:rsidRDefault="00C60357" w:rsidP="00C60357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444A98" wp14:editId="5100B7C2">
              <wp:simplePos x="0" y="0"/>
              <wp:positionH relativeFrom="margin">
                <wp:align>center</wp:align>
              </wp:positionH>
              <wp:positionV relativeFrom="paragraph">
                <wp:posOffset>62865</wp:posOffset>
              </wp:positionV>
              <wp:extent cx="6772275" cy="19050"/>
              <wp:effectExtent l="0" t="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72275" cy="190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2C72E87" id="Straight Connector 2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.95pt" to="533.2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" strokecolor="black [3200]" strokeweight=".5pt">
              <v:stroke joinstyle="miter"/>
              <w10:wrap anchorx="margin"/>
            </v:line>
          </w:pict>
        </mc:Fallback>
      </mc:AlternateContent>
    </w:r>
  </w:p>
  <w:p w14:paraId="23B8926A" w14:textId="243C89CB" w:rsidR="00C60357" w:rsidRDefault="00C60357" w:rsidP="00C60357">
    <w:pPr>
      <w:pStyle w:val="Footer"/>
      <w:spacing w:line="276" w:lineRule="auto"/>
      <w:jc w:val="center"/>
    </w:pPr>
    <w:r>
      <w:t xml:space="preserve">Email us at </w:t>
    </w:r>
    <w:hyperlink r:id="rId1" w:history="1">
      <w:r w:rsidRPr="00B36FDC">
        <w:rPr>
          <w:rStyle w:val="Hyperlink"/>
        </w:rPr>
        <w:t>admin@gonzalestexas.com</w:t>
      </w:r>
    </w:hyperlink>
    <w:r>
      <w:t xml:space="preserve"> </w:t>
    </w:r>
  </w:p>
  <w:p w14:paraId="21665B30" w14:textId="2B294249" w:rsidR="00C9742E" w:rsidRDefault="00C9742E" w:rsidP="00C60357">
    <w:pPr>
      <w:pStyle w:val="Footer"/>
      <w:spacing w:line="276" w:lineRule="auto"/>
      <w:jc w:val="center"/>
    </w:pPr>
    <w:r>
      <w:t>304 Saint Louis Street Gonzales, Texas 78629   *</w:t>
    </w:r>
    <w:proofErr w:type="gramStart"/>
    <w:r>
      <w:t xml:space="preserve">   (</w:t>
    </w:r>
    <w:proofErr w:type="gramEnd"/>
    <w:r>
      <w:t>830) 672-6532   *   GonzalesTexas.com   *   TourGonzales.com</w:t>
    </w:r>
  </w:p>
  <w:p w14:paraId="225B7BE2" w14:textId="77777777" w:rsidR="00C9742E" w:rsidRDefault="00C97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74E07" w14:textId="77777777" w:rsidR="006D43A3" w:rsidRDefault="006D43A3" w:rsidP="00A93499">
      <w:pPr>
        <w:spacing w:after="0" w:line="240" w:lineRule="auto"/>
      </w:pPr>
      <w:r>
        <w:separator/>
      </w:r>
    </w:p>
  </w:footnote>
  <w:footnote w:type="continuationSeparator" w:id="0">
    <w:p w14:paraId="1A26AC93" w14:textId="77777777" w:rsidR="006D43A3" w:rsidRDefault="006D43A3" w:rsidP="00A934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2B100" w14:textId="77D1F2B1" w:rsidR="00A93499" w:rsidRDefault="00A93499" w:rsidP="00A93499">
    <w:pPr>
      <w:pStyle w:val="Header"/>
      <w:jc w:val="center"/>
    </w:pPr>
    <w:r>
      <w:rPr>
        <w:noProof/>
      </w:rPr>
      <w:drawing>
        <wp:inline distT="0" distB="0" distL="0" distR="0" wp14:anchorId="33B33BA8" wp14:editId="7732DFE5">
          <wp:extent cx="2181225" cy="798130"/>
          <wp:effectExtent l="0" t="0" r="0" b="254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9372" cy="80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sTAwMDU3NDUxMjRQ0lEKTi0uzszPAykwrAUAnn+RlywAAAA="/>
  </w:docVars>
  <w:rsids>
    <w:rsidRoot w:val="00A93499"/>
    <w:rsid w:val="000726EB"/>
    <w:rsid w:val="00203CA9"/>
    <w:rsid w:val="002F5868"/>
    <w:rsid w:val="00426F6F"/>
    <w:rsid w:val="006D43A3"/>
    <w:rsid w:val="007D4B36"/>
    <w:rsid w:val="00A93499"/>
    <w:rsid w:val="00BA60AD"/>
    <w:rsid w:val="00C60357"/>
    <w:rsid w:val="00C9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AEF7F9"/>
  <w15:chartTrackingRefBased/>
  <w15:docId w15:val="{80893AE1-5CBC-40C4-8C10-9CA261837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3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3499"/>
  </w:style>
  <w:style w:type="paragraph" w:styleId="Footer">
    <w:name w:val="footer"/>
    <w:basedOn w:val="Normal"/>
    <w:link w:val="FooterChar"/>
    <w:uiPriority w:val="99"/>
    <w:unhideWhenUsed/>
    <w:rsid w:val="00A93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499"/>
  </w:style>
  <w:style w:type="character" w:styleId="Hyperlink">
    <w:name w:val="Hyperlink"/>
    <w:basedOn w:val="DefaultParagraphFont"/>
    <w:uiPriority w:val="99"/>
    <w:unhideWhenUsed/>
    <w:rsid w:val="00C603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0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gonzalestexa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enderson</dc:creator>
  <cp:keywords/>
  <dc:description/>
  <cp:lastModifiedBy>Martha Jimenez</cp:lastModifiedBy>
  <cp:revision>2</cp:revision>
  <dcterms:created xsi:type="dcterms:W3CDTF">2023-02-08T16:41:00Z</dcterms:created>
  <dcterms:modified xsi:type="dcterms:W3CDTF">2023-02-08T16:41:00Z</dcterms:modified>
</cp:coreProperties>
</file>